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cdc79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7Z</dcterms:created>
  <dcterms:modified xsi:type="dcterms:W3CDTF">2016-09-13T05:56:47Z</dcterms:modified>
</cp:coreProperties>
</file>